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5" w:type="pct"/>
        <w:tblInd w:w="13" w:type="dxa"/>
        <w:tblLayout w:type="fixed"/>
        <w:tblLook w:val="04A0" w:firstRow="1" w:lastRow="0" w:firstColumn="1" w:lastColumn="0" w:noHBand="0" w:noVBand="1"/>
      </w:tblPr>
      <w:tblGrid>
        <w:gridCol w:w="762"/>
        <w:gridCol w:w="547"/>
        <w:gridCol w:w="236"/>
        <w:gridCol w:w="1951"/>
        <w:gridCol w:w="4295"/>
        <w:gridCol w:w="1171"/>
        <w:gridCol w:w="407"/>
      </w:tblGrid>
      <w:tr w:rsidR="00C70127" w:rsidRPr="00C70127" w:rsidTr="00C70127">
        <w:trPr>
          <w:trHeight w:val="432"/>
        </w:trPr>
        <w:tc>
          <w:tcPr>
            <w:tcW w:w="407" w:type="pct"/>
            <w:shd w:val="clear" w:color="auto" w:fill="auto"/>
            <w:noWrap/>
            <w:vAlign w:val="bottom"/>
            <w:hideMark/>
          </w:tcPr>
          <w:p w:rsidR="00C70127" w:rsidRPr="00C70127" w:rsidRDefault="00C70127" w:rsidP="00C70127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C70127">
              <w:rPr>
                <w:rFonts w:ascii="Arial" w:eastAsia="Times New Roman" w:hAnsi="Arial" w:cs="Arial"/>
                <w:iCs/>
                <w:color w:val="000000"/>
              </w:rPr>
              <w:t>Seed</w:t>
            </w:r>
          </w:p>
        </w:tc>
        <w:tc>
          <w:tcPr>
            <w:tcW w:w="292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70127" w:rsidRPr="00C70127" w:rsidRDefault="00C70127" w:rsidP="00C7012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" w:type="pct"/>
            <w:shd w:val="clear" w:color="auto" w:fill="auto"/>
            <w:vAlign w:val="bottom"/>
          </w:tcPr>
          <w:p w:rsidR="00C70127" w:rsidRPr="00C70127" w:rsidRDefault="00C70127" w:rsidP="00C7012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41" w:type="pct"/>
            <w:shd w:val="clear" w:color="auto" w:fill="auto"/>
            <w:noWrap/>
            <w:vAlign w:val="bottom"/>
            <w:hideMark/>
          </w:tcPr>
          <w:p w:rsidR="00C70127" w:rsidRPr="00C70127" w:rsidRDefault="00C70127" w:rsidP="0007553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70127">
              <w:rPr>
                <w:rFonts w:ascii="Arial" w:eastAsia="Times New Roman" w:hAnsi="Arial" w:cs="Arial"/>
                <w:color w:val="000000"/>
              </w:rPr>
              <w:t>School:</w:t>
            </w:r>
          </w:p>
        </w:tc>
        <w:tc>
          <w:tcPr>
            <w:tcW w:w="2292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70127" w:rsidRPr="00C70127" w:rsidRDefault="00C70127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:rsidR="00C70127" w:rsidRPr="00C70127" w:rsidRDefault="00C70127" w:rsidP="00C7012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Lane #</w:t>
            </w:r>
          </w:p>
        </w:tc>
        <w:tc>
          <w:tcPr>
            <w:tcW w:w="217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70127" w:rsidRPr="00C70127" w:rsidRDefault="00C70127" w:rsidP="00452BD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70127" w:rsidRPr="00C70127" w:rsidTr="00C70127">
        <w:trPr>
          <w:trHeight w:val="432"/>
        </w:trPr>
        <w:tc>
          <w:tcPr>
            <w:tcW w:w="407" w:type="pct"/>
            <w:shd w:val="clear" w:color="auto" w:fill="auto"/>
            <w:noWrap/>
            <w:vAlign w:val="bottom"/>
            <w:hideMark/>
          </w:tcPr>
          <w:p w:rsidR="00C70127" w:rsidRPr="00C70127" w:rsidRDefault="00C70127" w:rsidP="00C7012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70127" w:rsidRPr="00C70127" w:rsidRDefault="00C70127" w:rsidP="00C7012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" w:type="pct"/>
            <w:shd w:val="clear" w:color="auto" w:fill="auto"/>
            <w:vAlign w:val="bottom"/>
          </w:tcPr>
          <w:p w:rsidR="00C70127" w:rsidRPr="00C70127" w:rsidRDefault="00C70127" w:rsidP="00C7012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41" w:type="pct"/>
            <w:shd w:val="clear" w:color="auto" w:fill="auto"/>
            <w:noWrap/>
            <w:vAlign w:val="bottom"/>
            <w:hideMark/>
          </w:tcPr>
          <w:p w:rsidR="00C70127" w:rsidRPr="00C70127" w:rsidRDefault="00C70127" w:rsidP="00C7012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70127">
              <w:rPr>
                <w:rFonts w:ascii="Arial" w:eastAsia="Times New Roman" w:hAnsi="Arial" w:cs="Arial"/>
                <w:color w:val="000000"/>
              </w:rPr>
              <w:t>Student-Athletes:</w:t>
            </w:r>
          </w:p>
        </w:tc>
        <w:tc>
          <w:tcPr>
            <w:tcW w:w="229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70127" w:rsidRPr="00C70127" w:rsidRDefault="00C70127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:rsidR="00C70127" w:rsidRPr="00C70127" w:rsidRDefault="00C70127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1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70127" w:rsidRPr="00C70127" w:rsidRDefault="00C70127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70127" w:rsidRPr="00C70127" w:rsidTr="00C70127">
        <w:trPr>
          <w:trHeight w:val="2448"/>
        </w:trPr>
        <w:tc>
          <w:tcPr>
            <w:tcW w:w="5000" w:type="pct"/>
            <w:gridSpan w:val="7"/>
            <w:shd w:val="clear" w:color="auto" w:fill="auto"/>
            <w:noWrap/>
            <w:vAlign w:val="bottom"/>
            <w:hideMark/>
          </w:tcPr>
          <w:p w:rsidR="00C70127" w:rsidRPr="00C70127" w:rsidRDefault="00C70127" w:rsidP="00C7012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noProof/>
                <w:color w:val="000000"/>
              </w:rPr>
              <w:drawing>
                <wp:inline distT="0" distB="0" distL="0" distR="0" wp14:anchorId="3BCC4A4D">
                  <wp:extent cx="4877435" cy="131699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7435" cy="13169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  <w:tr w:rsidR="00C70127" w:rsidRPr="00C70127" w:rsidTr="00C70127">
        <w:trPr>
          <w:trHeight w:val="432"/>
        </w:trPr>
        <w:tc>
          <w:tcPr>
            <w:tcW w:w="407" w:type="pct"/>
            <w:shd w:val="clear" w:color="auto" w:fill="auto"/>
            <w:noWrap/>
            <w:vAlign w:val="bottom"/>
          </w:tcPr>
          <w:p w:rsidR="00C70127" w:rsidRPr="00C70127" w:rsidRDefault="00C70127" w:rsidP="00C7012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2" w:type="pct"/>
            <w:shd w:val="clear" w:color="auto" w:fill="auto"/>
            <w:noWrap/>
            <w:vAlign w:val="bottom"/>
          </w:tcPr>
          <w:p w:rsidR="00C70127" w:rsidRPr="00C70127" w:rsidRDefault="00C70127" w:rsidP="00C7012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" w:type="pct"/>
            <w:shd w:val="clear" w:color="auto" w:fill="auto"/>
            <w:vAlign w:val="bottom"/>
          </w:tcPr>
          <w:p w:rsidR="00C70127" w:rsidRPr="00C70127" w:rsidRDefault="00C70127" w:rsidP="00C70127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41" w:type="pct"/>
            <w:shd w:val="clear" w:color="auto" w:fill="auto"/>
            <w:noWrap/>
            <w:vAlign w:val="bottom"/>
            <w:hideMark/>
          </w:tcPr>
          <w:p w:rsidR="00C70127" w:rsidRPr="00C70127" w:rsidRDefault="00C70127" w:rsidP="00C7012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70127">
              <w:rPr>
                <w:rFonts w:ascii="Arial" w:eastAsia="Times New Roman" w:hAnsi="Arial" w:cs="Arial"/>
                <w:color w:val="000000"/>
              </w:rPr>
              <w:t>Coach Signature:</w:t>
            </w:r>
          </w:p>
        </w:tc>
        <w:tc>
          <w:tcPr>
            <w:tcW w:w="2292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70127" w:rsidRPr="00C70127" w:rsidRDefault="00C70127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:rsidR="00C70127" w:rsidRPr="00C70127" w:rsidRDefault="00C70127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17" w:type="pct"/>
            <w:shd w:val="clear" w:color="auto" w:fill="auto"/>
            <w:noWrap/>
            <w:vAlign w:val="bottom"/>
            <w:hideMark/>
          </w:tcPr>
          <w:p w:rsidR="00C70127" w:rsidRPr="00C70127" w:rsidRDefault="00C70127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:rsidR="0007553E" w:rsidRDefault="0007553E" w:rsidP="00C70127">
      <w:pPr>
        <w:spacing w:line="1440" w:lineRule="exact"/>
        <w:rPr>
          <w:rFonts w:ascii="Arial" w:hAnsi="Arial" w:cs="Arial"/>
        </w:rPr>
      </w:pPr>
    </w:p>
    <w:tbl>
      <w:tblPr>
        <w:tblW w:w="5005" w:type="pct"/>
        <w:tblInd w:w="13" w:type="dxa"/>
        <w:tblLayout w:type="fixed"/>
        <w:tblLook w:val="04A0" w:firstRow="1" w:lastRow="0" w:firstColumn="1" w:lastColumn="0" w:noHBand="0" w:noVBand="1"/>
      </w:tblPr>
      <w:tblGrid>
        <w:gridCol w:w="762"/>
        <w:gridCol w:w="547"/>
        <w:gridCol w:w="236"/>
        <w:gridCol w:w="1951"/>
        <w:gridCol w:w="4295"/>
        <w:gridCol w:w="1171"/>
        <w:gridCol w:w="407"/>
      </w:tblGrid>
      <w:tr w:rsidR="00C70127" w:rsidRPr="00C70127" w:rsidTr="00FD3C69">
        <w:trPr>
          <w:trHeight w:val="432"/>
        </w:trPr>
        <w:tc>
          <w:tcPr>
            <w:tcW w:w="407" w:type="pct"/>
            <w:shd w:val="clear" w:color="auto" w:fill="auto"/>
            <w:noWrap/>
            <w:vAlign w:val="bottom"/>
            <w:hideMark/>
          </w:tcPr>
          <w:p w:rsidR="00C70127" w:rsidRPr="00C70127" w:rsidRDefault="00C70127" w:rsidP="00FD3C69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C70127">
              <w:rPr>
                <w:rFonts w:ascii="Arial" w:eastAsia="Times New Roman" w:hAnsi="Arial" w:cs="Arial"/>
                <w:iCs/>
                <w:color w:val="000000"/>
              </w:rPr>
              <w:t>Seed</w:t>
            </w:r>
          </w:p>
        </w:tc>
        <w:tc>
          <w:tcPr>
            <w:tcW w:w="292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70127" w:rsidRPr="00C70127" w:rsidRDefault="00C7012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" w:type="pct"/>
            <w:shd w:val="clear" w:color="auto" w:fill="auto"/>
            <w:vAlign w:val="bottom"/>
          </w:tcPr>
          <w:p w:rsidR="00C70127" w:rsidRPr="00C70127" w:rsidRDefault="00C7012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41" w:type="pct"/>
            <w:shd w:val="clear" w:color="auto" w:fill="auto"/>
            <w:noWrap/>
            <w:vAlign w:val="bottom"/>
            <w:hideMark/>
          </w:tcPr>
          <w:p w:rsidR="00C70127" w:rsidRPr="00C70127" w:rsidRDefault="00C70127" w:rsidP="00FD3C6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70127">
              <w:rPr>
                <w:rFonts w:ascii="Arial" w:eastAsia="Times New Roman" w:hAnsi="Arial" w:cs="Arial"/>
                <w:color w:val="000000"/>
              </w:rPr>
              <w:t>School:</w:t>
            </w:r>
          </w:p>
        </w:tc>
        <w:tc>
          <w:tcPr>
            <w:tcW w:w="2292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70127" w:rsidRPr="00C70127" w:rsidRDefault="00C7012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:rsidR="00C70127" w:rsidRPr="00C70127" w:rsidRDefault="00C70127" w:rsidP="00FD3C6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Lane #</w:t>
            </w:r>
          </w:p>
        </w:tc>
        <w:tc>
          <w:tcPr>
            <w:tcW w:w="217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70127" w:rsidRPr="00C70127" w:rsidRDefault="00C7012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70127" w:rsidRPr="00C70127" w:rsidTr="00FD3C69">
        <w:trPr>
          <w:trHeight w:val="432"/>
        </w:trPr>
        <w:tc>
          <w:tcPr>
            <w:tcW w:w="407" w:type="pct"/>
            <w:shd w:val="clear" w:color="auto" w:fill="auto"/>
            <w:noWrap/>
            <w:vAlign w:val="bottom"/>
            <w:hideMark/>
          </w:tcPr>
          <w:p w:rsidR="00C70127" w:rsidRPr="00C70127" w:rsidRDefault="00C7012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70127" w:rsidRPr="00C70127" w:rsidRDefault="00C7012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" w:type="pct"/>
            <w:shd w:val="clear" w:color="auto" w:fill="auto"/>
            <w:vAlign w:val="bottom"/>
          </w:tcPr>
          <w:p w:rsidR="00C70127" w:rsidRPr="00C70127" w:rsidRDefault="00C7012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41" w:type="pct"/>
            <w:shd w:val="clear" w:color="auto" w:fill="auto"/>
            <w:noWrap/>
            <w:vAlign w:val="bottom"/>
            <w:hideMark/>
          </w:tcPr>
          <w:p w:rsidR="00C70127" w:rsidRPr="00C70127" w:rsidRDefault="00C70127" w:rsidP="00FD3C6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70127">
              <w:rPr>
                <w:rFonts w:ascii="Arial" w:eastAsia="Times New Roman" w:hAnsi="Arial" w:cs="Arial"/>
                <w:color w:val="000000"/>
              </w:rPr>
              <w:t>Student-Athletes:</w:t>
            </w:r>
          </w:p>
        </w:tc>
        <w:tc>
          <w:tcPr>
            <w:tcW w:w="229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70127" w:rsidRPr="00C70127" w:rsidRDefault="00C7012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:rsidR="00C70127" w:rsidRPr="00C70127" w:rsidRDefault="00C7012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1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70127" w:rsidRPr="00C70127" w:rsidRDefault="00C7012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70127" w:rsidRPr="00C70127" w:rsidTr="00FD3C69">
        <w:trPr>
          <w:trHeight w:val="2448"/>
        </w:trPr>
        <w:tc>
          <w:tcPr>
            <w:tcW w:w="5000" w:type="pct"/>
            <w:gridSpan w:val="7"/>
            <w:shd w:val="clear" w:color="auto" w:fill="auto"/>
            <w:noWrap/>
            <w:vAlign w:val="bottom"/>
            <w:hideMark/>
          </w:tcPr>
          <w:p w:rsidR="00C70127" w:rsidRPr="00C70127" w:rsidRDefault="00C7012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noProof/>
                <w:color w:val="000000"/>
              </w:rPr>
              <w:drawing>
                <wp:inline distT="0" distB="0" distL="0" distR="0" wp14:anchorId="54D4DD0B" wp14:editId="0530D8B9">
                  <wp:extent cx="4877435" cy="131699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7435" cy="13169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127" w:rsidRPr="00C70127" w:rsidTr="00FD3C69">
        <w:trPr>
          <w:trHeight w:val="432"/>
        </w:trPr>
        <w:tc>
          <w:tcPr>
            <w:tcW w:w="407" w:type="pct"/>
            <w:shd w:val="clear" w:color="auto" w:fill="auto"/>
            <w:noWrap/>
            <w:vAlign w:val="bottom"/>
          </w:tcPr>
          <w:p w:rsidR="00C70127" w:rsidRPr="00C70127" w:rsidRDefault="00C7012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2" w:type="pct"/>
            <w:shd w:val="clear" w:color="auto" w:fill="auto"/>
            <w:noWrap/>
            <w:vAlign w:val="bottom"/>
          </w:tcPr>
          <w:p w:rsidR="00C70127" w:rsidRPr="00C70127" w:rsidRDefault="00C7012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" w:type="pct"/>
            <w:shd w:val="clear" w:color="auto" w:fill="auto"/>
            <w:vAlign w:val="bottom"/>
          </w:tcPr>
          <w:p w:rsidR="00C70127" w:rsidRPr="00C70127" w:rsidRDefault="00C7012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41" w:type="pct"/>
            <w:shd w:val="clear" w:color="auto" w:fill="auto"/>
            <w:noWrap/>
            <w:vAlign w:val="bottom"/>
            <w:hideMark/>
          </w:tcPr>
          <w:p w:rsidR="00C70127" w:rsidRPr="00C70127" w:rsidRDefault="00C70127" w:rsidP="00FD3C6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70127">
              <w:rPr>
                <w:rFonts w:ascii="Arial" w:eastAsia="Times New Roman" w:hAnsi="Arial" w:cs="Arial"/>
                <w:color w:val="000000"/>
              </w:rPr>
              <w:t>Coach Signature:</w:t>
            </w:r>
          </w:p>
        </w:tc>
        <w:tc>
          <w:tcPr>
            <w:tcW w:w="2292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70127" w:rsidRPr="00C70127" w:rsidRDefault="00C7012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:rsidR="00C70127" w:rsidRPr="00C70127" w:rsidRDefault="00C7012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17" w:type="pct"/>
            <w:shd w:val="clear" w:color="auto" w:fill="auto"/>
            <w:noWrap/>
            <w:vAlign w:val="bottom"/>
            <w:hideMark/>
          </w:tcPr>
          <w:p w:rsidR="00C70127" w:rsidRPr="00C70127" w:rsidRDefault="00C7012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:rsidR="00C70127" w:rsidRPr="00C70127" w:rsidRDefault="00C70127">
      <w:pPr>
        <w:rPr>
          <w:rFonts w:ascii="Arial" w:hAnsi="Arial" w:cs="Arial"/>
        </w:rPr>
      </w:pPr>
    </w:p>
    <w:sectPr w:rsidR="00C70127" w:rsidRPr="00C70127" w:rsidSect="00C70127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0127" w:rsidRDefault="00C70127" w:rsidP="00C70127">
      <w:pPr>
        <w:spacing w:after="0" w:line="240" w:lineRule="auto"/>
      </w:pPr>
      <w:r>
        <w:separator/>
      </w:r>
    </w:p>
  </w:endnote>
  <w:endnote w:type="continuationSeparator" w:id="0">
    <w:p w:rsidR="00C70127" w:rsidRDefault="00C70127" w:rsidP="00C701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0127" w:rsidRDefault="00C70127" w:rsidP="00C70127">
      <w:pPr>
        <w:spacing w:after="0" w:line="240" w:lineRule="auto"/>
      </w:pPr>
      <w:r>
        <w:separator/>
      </w:r>
    </w:p>
  </w:footnote>
  <w:footnote w:type="continuationSeparator" w:id="0">
    <w:p w:rsidR="00C70127" w:rsidRDefault="00C70127" w:rsidP="00C701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Ind w:w="18" w:type="dxa"/>
      <w:tblLayout w:type="fixed"/>
      <w:tblLook w:val="04A0" w:firstRow="1" w:lastRow="0" w:firstColumn="1" w:lastColumn="0" w:noHBand="0" w:noVBand="1"/>
    </w:tblPr>
    <w:tblGrid>
      <w:gridCol w:w="1860"/>
      <w:gridCol w:w="5534"/>
      <w:gridCol w:w="1966"/>
    </w:tblGrid>
    <w:tr w:rsidR="00C70127" w:rsidRPr="00274865" w:rsidTr="00FD3C69">
      <w:trPr>
        <w:trHeight w:val="810"/>
      </w:trPr>
      <w:tc>
        <w:tcPr>
          <w:tcW w:w="994" w:type="pct"/>
          <w:shd w:val="clear" w:color="auto" w:fill="auto"/>
          <w:noWrap/>
          <w:vAlign w:val="center"/>
          <w:hideMark/>
        </w:tcPr>
        <w:p w:rsidR="00C70127" w:rsidRPr="00C70127" w:rsidRDefault="00C70127" w:rsidP="00C70127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</w:rPr>
          </w:pPr>
          <w:r w:rsidRPr="00C70127">
            <w:rPr>
              <w:rFonts w:ascii="Arial" w:hAnsi="Arial" w:cs="Arial"/>
              <w:noProof/>
            </w:rPr>
            <w:drawing>
              <wp:inline distT="0" distB="0" distL="0" distR="0" wp14:anchorId="3AD6DEA0" wp14:editId="60277491">
                <wp:extent cx="1023620" cy="429260"/>
                <wp:effectExtent l="0" t="0" r="5080" b="8890"/>
                <wp:docPr id="1" name="Picture 1" descr="Transpar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Transpare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3620" cy="429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56" w:type="pct"/>
          <w:shd w:val="clear" w:color="auto" w:fill="auto"/>
          <w:noWrap/>
          <w:vAlign w:val="center"/>
          <w:hideMark/>
        </w:tcPr>
        <w:p w:rsidR="00C70127" w:rsidRPr="00C70127" w:rsidRDefault="00C70127" w:rsidP="00DD222A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</w:rPr>
          </w:pPr>
          <w:r w:rsidRPr="00C70127">
            <w:rPr>
              <w:rFonts w:ascii="Arial" w:eastAsia="Times New Roman" w:hAnsi="Arial" w:cs="Arial"/>
              <w:b/>
              <w:color w:val="000000"/>
            </w:rPr>
            <w:t>Unified Baker Score Sheet</w:t>
          </w:r>
        </w:p>
      </w:tc>
      <w:tc>
        <w:tcPr>
          <w:tcW w:w="1050" w:type="pct"/>
          <w:shd w:val="clear" w:color="auto" w:fill="auto"/>
          <w:noWrap/>
          <w:vAlign w:val="center"/>
          <w:hideMark/>
        </w:tcPr>
        <w:p w:rsidR="00C70127" w:rsidRPr="00274865" w:rsidRDefault="00C70127" w:rsidP="00C70127">
          <w:pPr>
            <w:spacing w:after="0" w:line="240" w:lineRule="auto"/>
            <w:jc w:val="right"/>
            <w:rPr>
              <w:rFonts w:ascii="Arial" w:eastAsia="Times New Roman" w:hAnsi="Arial" w:cs="Arial"/>
              <w:i/>
              <w:color w:val="000000"/>
              <w:sz w:val="14"/>
              <w:szCs w:val="14"/>
            </w:rPr>
          </w:pPr>
          <w:r w:rsidRPr="00274865">
            <w:rPr>
              <w:rFonts w:ascii="Arial" w:eastAsia="Times New Roman" w:hAnsi="Arial" w:cs="Arial"/>
              <w:i/>
              <w:color w:val="000000"/>
              <w:sz w:val="14"/>
              <w:szCs w:val="14"/>
            </w:rPr>
            <w:t>KHSAA Form BW119</w:t>
          </w:r>
        </w:p>
        <w:p w:rsidR="00C70127" w:rsidRPr="00274865" w:rsidRDefault="00C70127" w:rsidP="00C70127">
          <w:pPr>
            <w:spacing w:after="0" w:line="240" w:lineRule="auto"/>
            <w:jc w:val="right"/>
            <w:rPr>
              <w:rFonts w:ascii="Arial" w:eastAsia="Times New Roman" w:hAnsi="Arial" w:cs="Arial"/>
              <w:color w:val="000000"/>
              <w:sz w:val="14"/>
              <w:szCs w:val="14"/>
            </w:rPr>
          </w:pPr>
          <w:r w:rsidRPr="00274865">
            <w:rPr>
              <w:rFonts w:ascii="Arial" w:eastAsia="Times New Roman" w:hAnsi="Arial" w:cs="Arial"/>
              <w:i/>
              <w:color w:val="000000"/>
              <w:sz w:val="14"/>
              <w:szCs w:val="14"/>
            </w:rPr>
            <w:t>Rev 1/17</w:t>
          </w:r>
        </w:p>
      </w:tc>
    </w:tr>
  </w:tbl>
  <w:p w:rsidR="00C70127" w:rsidRDefault="00C7012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wMLQwMzEwMDQ2sDRQ0lEKTi0uzszPAykwrAUANho04ywAAAA="/>
  </w:docVars>
  <w:rsids>
    <w:rsidRoot w:val="00DD69CF"/>
    <w:rsid w:val="0007553E"/>
    <w:rsid w:val="00086A57"/>
    <w:rsid w:val="0021305D"/>
    <w:rsid w:val="00221B7C"/>
    <w:rsid w:val="00274865"/>
    <w:rsid w:val="002D2B04"/>
    <w:rsid w:val="00443688"/>
    <w:rsid w:val="00452BDC"/>
    <w:rsid w:val="00480D17"/>
    <w:rsid w:val="00490E3F"/>
    <w:rsid w:val="006115D0"/>
    <w:rsid w:val="006A1CE2"/>
    <w:rsid w:val="006E74EB"/>
    <w:rsid w:val="0078378F"/>
    <w:rsid w:val="00863001"/>
    <w:rsid w:val="008F30C9"/>
    <w:rsid w:val="00B24F16"/>
    <w:rsid w:val="00B45683"/>
    <w:rsid w:val="00BA33FD"/>
    <w:rsid w:val="00C70127"/>
    <w:rsid w:val="00DD222A"/>
    <w:rsid w:val="00DD69CF"/>
    <w:rsid w:val="00E60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32EA1B-72E9-459D-BB1B-D60211A4E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604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6040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701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012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701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0127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7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E16108-13C8-4DE1-A9CD-E5F5735444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</Words>
  <Characters>1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</dc:creator>
  <cp:keywords/>
  <cp:lastModifiedBy>Sarah Bridenbaugh</cp:lastModifiedBy>
  <cp:revision>5</cp:revision>
  <cp:lastPrinted>2017-02-02T16:16:00Z</cp:lastPrinted>
  <dcterms:created xsi:type="dcterms:W3CDTF">2017-02-02T16:21:00Z</dcterms:created>
  <dcterms:modified xsi:type="dcterms:W3CDTF">2019-01-02T12:57:00Z</dcterms:modified>
</cp:coreProperties>
</file>